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yed saqi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y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qi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02 N Spruce Terrac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oycastor5@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4082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bre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uh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